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FF129D" w14:textId="2DA99447" w:rsidR="008F5F02" w:rsidRPr="008F5F02" w:rsidRDefault="008F5F02" w:rsidP="008F5F0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  <w:lang w:eastAsia="sr-Latn-RS"/>
        </w:rPr>
      </w:pPr>
      <w:r w:rsidRPr="00383422">
        <w:rPr>
          <w:rFonts w:ascii="Times New Roman" w:eastAsia="AdvGulliv-R" w:hAnsi="Times New Roman"/>
          <w:sz w:val="24"/>
          <w:szCs w:val="24"/>
          <w:lang w:val="en-GB"/>
        </w:rPr>
        <w:t xml:space="preserve">Supplementary table </w:t>
      </w:r>
      <w:r>
        <w:rPr>
          <w:rFonts w:ascii="Times New Roman" w:eastAsia="AdvGulliv-R" w:hAnsi="Times New Roman"/>
          <w:sz w:val="24"/>
          <w:szCs w:val="24"/>
          <w:lang w:val="en-GB"/>
        </w:rPr>
        <w:t>I</w:t>
      </w:r>
      <w:r w:rsidRPr="00383422">
        <w:rPr>
          <w:rFonts w:ascii="Times New Roman" w:eastAsia="AdvGulliv-R" w:hAnsi="Times New Roman"/>
          <w:sz w:val="24"/>
          <w:szCs w:val="24"/>
          <w:lang w:val="en-GB"/>
        </w:rPr>
        <w:t xml:space="preserve">. </w:t>
      </w:r>
      <w:r w:rsidRPr="00383422">
        <w:rPr>
          <w:rFonts w:ascii="Times New Roman" w:hAnsi="Times New Roman"/>
          <w:sz w:val="24"/>
          <w:szCs w:val="24"/>
        </w:rPr>
        <w:t xml:space="preserve">Elements of matrix </w:t>
      </w:r>
      <w:r w:rsidRPr="00383422">
        <w:rPr>
          <w:rFonts w:ascii="Times New Roman" w:hAnsi="Times New Roman"/>
          <w:i/>
          <w:sz w:val="24"/>
          <w:szCs w:val="24"/>
        </w:rPr>
        <w:t>W</w:t>
      </w:r>
      <w:r w:rsidRPr="00383422">
        <w:rPr>
          <w:rFonts w:ascii="Times New Roman" w:hAnsi="Times New Roman"/>
          <w:i/>
          <w:sz w:val="24"/>
          <w:szCs w:val="24"/>
          <w:vertAlign w:val="subscript"/>
        </w:rPr>
        <w:t>1</w:t>
      </w:r>
      <w:r w:rsidRPr="00383422">
        <w:rPr>
          <w:rFonts w:ascii="Times New Roman" w:hAnsi="Times New Roman"/>
          <w:sz w:val="24"/>
          <w:szCs w:val="24"/>
        </w:rPr>
        <w:t xml:space="preserve"> and vector </w:t>
      </w:r>
      <w:r w:rsidRPr="00383422">
        <w:rPr>
          <w:rFonts w:ascii="Times New Roman" w:hAnsi="Times New Roman"/>
          <w:i/>
          <w:sz w:val="24"/>
          <w:szCs w:val="24"/>
        </w:rPr>
        <w:t>B</w:t>
      </w:r>
      <w:r w:rsidRPr="00383422">
        <w:rPr>
          <w:rFonts w:ascii="Times New Roman" w:hAnsi="Times New Roman"/>
          <w:i/>
          <w:sz w:val="24"/>
          <w:szCs w:val="24"/>
          <w:vertAlign w:val="subscript"/>
        </w:rPr>
        <w:t>1</w:t>
      </w:r>
      <w:r w:rsidRPr="00383422">
        <w:rPr>
          <w:rFonts w:ascii="Times New Roman" w:hAnsi="Times New Roman"/>
          <w:sz w:val="24"/>
          <w:szCs w:val="24"/>
        </w:rPr>
        <w:t xml:space="preserve"> (presented in the bias row)</w:t>
      </w:r>
    </w:p>
    <w:tbl>
      <w:tblPr>
        <w:tblW w:w="5510" w:type="pct"/>
        <w:jc w:val="center"/>
        <w:tblLayout w:type="fixed"/>
        <w:tblLook w:val="04A0" w:firstRow="1" w:lastRow="0" w:firstColumn="1" w:lastColumn="0" w:noHBand="0" w:noVBand="1"/>
      </w:tblPr>
      <w:tblGrid>
        <w:gridCol w:w="1088"/>
        <w:gridCol w:w="985"/>
        <w:gridCol w:w="989"/>
        <w:gridCol w:w="993"/>
        <w:gridCol w:w="989"/>
        <w:gridCol w:w="897"/>
        <w:gridCol w:w="991"/>
        <w:gridCol w:w="1081"/>
        <w:gridCol w:w="991"/>
        <w:gridCol w:w="987"/>
      </w:tblGrid>
      <w:tr w:rsidR="008F5F02" w:rsidRPr="00631B7E" w14:paraId="35241481" w14:textId="77777777" w:rsidTr="00631B7E">
        <w:trPr>
          <w:trHeight w:val="300"/>
          <w:jc w:val="center"/>
        </w:trPr>
        <w:tc>
          <w:tcPr>
            <w:tcW w:w="544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C79D25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highlight w:val="lightGray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sz w:val="24"/>
                <w:szCs w:val="24"/>
                <w:lang w:eastAsia="sr-Latn-RS"/>
              </w:rPr>
              <w:t>Bacterial strain</w:t>
            </w:r>
          </w:p>
        </w:tc>
        <w:tc>
          <w:tcPr>
            <w:tcW w:w="4456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86F5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Neurons in the hidden layer</w:t>
            </w:r>
          </w:p>
        </w:tc>
      </w:tr>
      <w:tr w:rsidR="00631B7E" w:rsidRPr="00631B7E" w14:paraId="0468EE8E" w14:textId="77777777" w:rsidTr="00631B7E">
        <w:trPr>
          <w:trHeight w:val="300"/>
          <w:jc w:val="center"/>
        </w:trPr>
        <w:tc>
          <w:tcPr>
            <w:tcW w:w="544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35FA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sr-Latn-RS"/>
              </w:rPr>
            </w:pP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A15E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6FF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F859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5C6E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D0FB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15FD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5711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0B14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F0CC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9</w:t>
            </w:r>
          </w:p>
        </w:tc>
      </w:tr>
      <w:tr w:rsidR="00631B7E" w:rsidRPr="00631B7E" w14:paraId="71E47F42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47808" w14:textId="24A8FBF2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Time, t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987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8.060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E9A4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.056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113C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8.083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0611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40.451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9276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6.441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9DD9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.886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763D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9.583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D20F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51.800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68E0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61.978</w:t>
            </w:r>
          </w:p>
        </w:tc>
      </w:tr>
      <w:tr w:rsidR="00631B7E" w:rsidRPr="00631B7E" w14:paraId="35821D5F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7DCFA" w14:textId="3B241C31" w:rsidR="008F5F02" w:rsidRDefault="00631B7E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sr-Latn-RS"/>
              </w:rPr>
              <w:t>P. stutzeri</w:t>
            </w:r>
          </w:p>
          <w:p w14:paraId="65F2EE73" w14:textId="43C36C72" w:rsidR="00631B7E" w:rsidRPr="00631B7E" w:rsidRDefault="00631B7E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reference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2AC2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9.955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285F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0.389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9567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857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75DA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56.161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1FAF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5.190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66B6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676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3A1A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6.994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CEC2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6.207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BF99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43.900</w:t>
            </w:r>
          </w:p>
        </w:tc>
      </w:tr>
      <w:tr w:rsidR="00631B7E" w:rsidRPr="00631B7E" w14:paraId="18862C82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BAD9C5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54168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6.772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F190E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7.435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51203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.983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4EF66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9.016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01F1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765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C4B1D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25.222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E800D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05.231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76041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0.917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88A09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9.276</w:t>
            </w:r>
          </w:p>
        </w:tc>
      </w:tr>
      <w:tr w:rsidR="00631B7E" w:rsidRPr="00631B7E" w14:paraId="1F4A1E7C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6634A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FF5BD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62.68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3FBB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0.151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8D3BF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53.95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41E59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02.57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12C06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12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6C1FB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1.508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0A53E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76.77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4282C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2.125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9F609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1.417</w:t>
            </w:r>
          </w:p>
        </w:tc>
      </w:tr>
      <w:tr w:rsidR="00631B7E" w:rsidRPr="00631B7E" w14:paraId="6F2F12B1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03E6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3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700E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4.277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BB30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.044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0FEF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8.997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1621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2.205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D77A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4.483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342D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6.607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711E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3.418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6E42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08.835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B4AB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721</w:t>
            </w:r>
          </w:p>
        </w:tc>
      </w:tr>
      <w:tr w:rsidR="00631B7E" w:rsidRPr="00631B7E" w14:paraId="52C523B3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BED0EE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62996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5.216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A3CF4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.599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53758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1.603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D00EB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6.247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D13A1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41.955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ADE29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95.367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D996B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.111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76B8C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0.492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9A7D4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1.202</w:t>
            </w:r>
          </w:p>
        </w:tc>
      </w:tr>
      <w:tr w:rsidR="00631B7E" w:rsidRPr="00631B7E" w14:paraId="295C1C5C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75D1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BC58F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2.398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ADA20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.966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2D6CC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7.73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B251A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7.86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F435B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2.05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BD554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1.50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CFCE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5.42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FFE72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12.229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412A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2.959</w:t>
            </w:r>
          </w:p>
        </w:tc>
      </w:tr>
      <w:tr w:rsidR="00631B7E" w:rsidRPr="00631B7E" w14:paraId="1C073ED7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8B5C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22BAF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17.950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6C1CA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8.555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941AF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6.73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DB6FF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40.11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622DD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.99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85816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17.067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C2F0C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7.49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9C461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6.389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395F3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56.557</w:t>
            </w:r>
          </w:p>
        </w:tc>
      </w:tr>
      <w:tr w:rsidR="00631B7E" w:rsidRPr="00631B7E" w14:paraId="08238D7C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0280D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16986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2.76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E21D8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.966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4C4E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9.035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519B9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7.94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CBD8D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1.86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4B4F4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0.90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2E460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5.46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40E9C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12.20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549D4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1.310</w:t>
            </w:r>
          </w:p>
        </w:tc>
      </w:tr>
      <w:tr w:rsidR="00631B7E" w:rsidRPr="00631B7E" w14:paraId="52EECB68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F780D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16E48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2.808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9741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.966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F6A16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8.809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9A64C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7.88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18EBE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1.75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1ECD0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1.00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ABF2F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5.45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949F6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12.32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B45A0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1.336</w:t>
            </w:r>
          </w:p>
        </w:tc>
      </w:tr>
      <w:tr w:rsidR="00631B7E" w:rsidRPr="00631B7E" w14:paraId="514B9093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FE413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6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183B5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7.57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A1F9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9.406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8B0EF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2.35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CAFB0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8.77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0CB30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54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3BEC1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5.303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DC966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60.98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81DC4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56.600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EC963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3.763</w:t>
            </w:r>
          </w:p>
        </w:tc>
      </w:tr>
      <w:tr w:rsidR="00631B7E" w:rsidRPr="00631B7E" w14:paraId="1C380BDD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6340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36446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4.658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EB4A8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5.005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96395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.690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2194F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10.53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CBEF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.75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5FD1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2.803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B378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5.15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ADACD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61.992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CC0DB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1.221</w:t>
            </w:r>
          </w:p>
        </w:tc>
      </w:tr>
      <w:tr w:rsidR="00631B7E" w:rsidRPr="00631B7E" w14:paraId="0962214C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2BEEF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8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7B066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32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B11EE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1.842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FBE91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5.959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2B3C9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40.97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0C0D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.68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2598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93.601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21B26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5.62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C6579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15.89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1AEF7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3.808</w:t>
            </w:r>
          </w:p>
        </w:tc>
      </w:tr>
      <w:tr w:rsidR="00631B7E" w:rsidRPr="00631B7E" w14:paraId="41DBC212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A40B6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9</w:t>
            </w:r>
          </w:p>
        </w:tc>
        <w:tc>
          <w:tcPr>
            <w:tcW w:w="493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7455F0A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1.590</w:t>
            </w:r>
          </w:p>
        </w:tc>
        <w:tc>
          <w:tcPr>
            <w:tcW w:w="495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1FFE94D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2.349</w:t>
            </w:r>
          </w:p>
        </w:tc>
        <w:tc>
          <w:tcPr>
            <w:tcW w:w="497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4A0789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3.657</w:t>
            </w:r>
          </w:p>
        </w:tc>
        <w:tc>
          <w:tcPr>
            <w:tcW w:w="495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1B3ED7B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3.964</w:t>
            </w:r>
          </w:p>
        </w:tc>
        <w:tc>
          <w:tcPr>
            <w:tcW w:w="449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54E6CE1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4.737</w:t>
            </w:r>
          </w:p>
        </w:tc>
        <w:tc>
          <w:tcPr>
            <w:tcW w:w="496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57E1CA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172</w:t>
            </w:r>
          </w:p>
        </w:tc>
        <w:tc>
          <w:tcPr>
            <w:tcW w:w="541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21F198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.546</w:t>
            </w:r>
          </w:p>
        </w:tc>
        <w:tc>
          <w:tcPr>
            <w:tcW w:w="496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E22189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7.181</w:t>
            </w:r>
          </w:p>
        </w:tc>
        <w:tc>
          <w:tcPr>
            <w:tcW w:w="495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D174C6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8.939</w:t>
            </w:r>
          </w:p>
        </w:tc>
      </w:tr>
      <w:tr w:rsidR="00631B7E" w:rsidRPr="00631B7E" w14:paraId="1E6142CE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B1098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0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0C7437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83.902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748B7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3.639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164C1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6.693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71C04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9.724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5E97CC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508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9644E6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0.071</w:t>
            </w:r>
          </w:p>
        </w:tc>
        <w:tc>
          <w:tcPr>
            <w:tcW w:w="541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20D88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55.427</w:t>
            </w:r>
          </w:p>
        </w:tc>
        <w:tc>
          <w:tcPr>
            <w:tcW w:w="496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1E95D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4.630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67562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80.252</w:t>
            </w:r>
          </w:p>
        </w:tc>
      </w:tr>
      <w:tr w:rsidR="00631B7E" w:rsidRPr="00631B7E" w14:paraId="0F5E196D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44C9F7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8F89A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4.988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FABB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7.177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8AAD1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.800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1E6A7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.423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E7831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0.604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9DE39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0.631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314C5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5.930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4B2ED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1.692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513B5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7.065</w:t>
            </w:r>
          </w:p>
        </w:tc>
      </w:tr>
      <w:tr w:rsidR="00631B7E" w:rsidRPr="00631B7E" w14:paraId="4EC2C64F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02338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7EAB9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24.817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897D8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2.894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A1440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64.92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BBFC9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43.94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D6E9B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1.74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D1647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.866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8895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.63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89B37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20.72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67C1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3.122</w:t>
            </w:r>
          </w:p>
        </w:tc>
      </w:tr>
      <w:tr w:rsidR="00631B7E" w:rsidRPr="00631B7E" w14:paraId="2FEDA3D7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EA3A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185D0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8.35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509C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7.690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45722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.122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39586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8.193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01223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65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8B483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50.946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5D44F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15.01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2B5DF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1.058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BFD8D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2.302</w:t>
            </w:r>
          </w:p>
        </w:tc>
      </w:tr>
      <w:tr w:rsidR="00631B7E" w:rsidRPr="00631B7E" w14:paraId="08E45C00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B347B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D43FA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8.15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ADEA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.172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5BB51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.957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3EC45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9.693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00068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73.20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07C56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226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2D087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91.61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B77D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3.75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21DB3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2.182</w:t>
            </w:r>
          </w:p>
        </w:tc>
      </w:tr>
      <w:tr w:rsidR="00631B7E" w:rsidRPr="00631B7E" w14:paraId="4220F6EF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AA1F4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7DBD6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6.00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D717F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3.590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C0386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0.819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3F913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6.29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B1E83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.44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26FAB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7.259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6C61A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79.36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EACEC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2.115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0ABDD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.764</w:t>
            </w:r>
          </w:p>
        </w:tc>
      </w:tr>
      <w:tr w:rsidR="00631B7E" w:rsidRPr="00631B7E" w14:paraId="74773E2A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DF9E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6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58ECE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2.137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855FE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377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BC7EF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6.93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600BC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9.393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B155F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.14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3BE22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5.158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01B4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74.23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03719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1.69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28D4C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5.479</w:t>
            </w:r>
          </w:p>
        </w:tc>
      </w:tr>
      <w:tr w:rsidR="00631B7E" w:rsidRPr="00631B7E" w14:paraId="7151C92F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98BEE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DF8DB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7.92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B6B8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030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683A8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2.70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9976B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8.99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C8DD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95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89795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5.22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02014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.04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F91EB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02.740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1B7B3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2.128</w:t>
            </w:r>
          </w:p>
        </w:tc>
      </w:tr>
      <w:tr w:rsidR="00631B7E" w:rsidRPr="00631B7E" w14:paraId="7C64AF63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A00DB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8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3B89F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6.50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278F3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9.498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ADC7F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.07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DDF5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87.14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CD1F4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40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360CD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1.74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9734F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0.42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D910E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.10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69440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0.388</w:t>
            </w:r>
          </w:p>
        </w:tc>
      </w:tr>
      <w:tr w:rsidR="00631B7E" w:rsidRPr="00631B7E" w14:paraId="36B515D3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A9752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9</w:t>
            </w:r>
          </w:p>
        </w:tc>
        <w:tc>
          <w:tcPr>
            <w:tcW w:w="493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90053A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5.396</w:t>
            </w:r>
          </w:p>
        </w:tc>
        <w:tc>
          <w:tcPr>
            <w:tcW w:w="495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C96ED0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7.160</w:t>
            </w:r>
          </w:p>
        </w:tc>
        <w:tc>
          <w:tcPr>
            <w:tcW w:w="497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150F6BC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0.099</w:t>
            </w:r>
          </w:p>
        </w:tc>
        <w:tc>
          <w:tcPr>
            <w:tcW w:w="495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BA6630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6.782</w:t>
            </w:r>
          </w:p>
        </w:tc>
        <w:tc>
          <w:tcPr>
            <w:tcW w:w="449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9328E3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429</w:t>
            </w:r>
          </w:p>
        </w:tc>
        <w:tc>
          <w:tcPr>
            <w:tcW w:w="496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7386991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7.259</w:t>
            </w:r>
          </w:p>
        </w:tc>
        <w:tc>
          <w:tcPr>
            <w:tcW w:w="541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DAAE6C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.260</w:t>
            </w:r>
          </w:p>
        </w:tc>
        <w:tc>
          <w:tcPr>
            <w:tcW w:w="496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70647D1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29.681</w:t>
            </w:r>
          </w:p>
        </w:tc>
        <w:tc>
          <w:tcPr>
            <w:tcW w:w="495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5A20C86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1.195</w:t>
            </w:r>
          </w:p>
        </w:tc>
      </w:tr>
      <w:tr w:rsidR="00631B7E" w:rsidRPr="00631B7E" w14:paraId="13CB3AE0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13038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0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7B8E5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2.322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1064D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.571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F95FA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7.135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D7518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74.94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5F62F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69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63622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4.95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BA8C7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51.72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ABF14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6.017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3D2C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84.161</w:t>
            </w:r>
          </w:p>
        </w:tc>
      </w:tr>
      <w:tr w:rsidR="00631B7E" w:rsidRPr="00631B7E" w14:paraId="3F775250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9E579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1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93799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01.21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ABD2F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362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C85FE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95.137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13565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4.96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511E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01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EC251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9.59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57548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3.54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524D8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6.715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7429D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6.027</w:t>
            </w:r>
          </w:p>
        </w:tc>
      </w:tr>
      <w:tr w:rsidR="00631B7E" w:rsidRPr="00631B7E" w14:paraId="4806DADB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9D9C1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7A97D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8.15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20F43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.264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46CB2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.93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BC4A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9.69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E4D4E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56.78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C944C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298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60D82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4.79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51BAE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3.747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7CA65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2.197</w:t>
            </w:r>
          </w:p>
        </w:tc>
      </w:tr>
      <w:tr w:rsidR="00631B7E" w:rsidRPr="00631B7E" w14:paraId="791CC12B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06EFA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25C42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8.730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E39D4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5.189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5B01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3.709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105F0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3.75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19999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58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26ACE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6.842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C3A20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4.52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2B183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5.079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4DE37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12.460</w:t>
            </w:r>
          </w:p>
        </w:tc>
      </w:tr>
      <w:tr w:rsidR="00631B7E" w:rsidRPr="00631B7E" w14:paraId="611790B2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2B868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D3F4A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6.029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E8DA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9.695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6E173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4.995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7D6C0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2.20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A51FB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98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F19B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1.879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4A074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4.04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04FB9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.869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33B0E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2.893</w:t>
            </w:r>
          </w:p>
        </w:tc>
      </w:tr>
      <w:tr w:rsidR="00631B7E" w:rsidRPr="00631B7E" w14:paraId="20DB59A6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16EEA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CD7AE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9.79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065F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6.326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84157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.432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3919B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8.57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9BD83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549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C1CCC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916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D9ED9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8.73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7CD15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77.948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789AE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6.466</w:t>
            </w:r>
          </w:p>
        </w:tc>
      </w:tr>
      <w:tr w:rsidR="00631B7E" w:rsidRPr="00631B7E" w14:paraId="70A39A28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0B04F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6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9E1B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1.585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E480C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486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2DD3B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4.820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2124B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1.63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8A9B0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.78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B5DB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6.96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F762C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9.70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95BE6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59.707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B5E87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9.913</w:t>
            </w:r>
          </w:p>
        </w:tc>
      </w:tr>
      <w:tr w:rsidR="00631B7E" w:rsidRPr="00631B7E" w14:paraId="26AF16E6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DDF9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56EBB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9.770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9E634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5.900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52E49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4.70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9751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0.25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ADB83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70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80ED0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5.08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12C1E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0.33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A5548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2.885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A936F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5.511</w:t>
            </w:r>
          </w:p>
        </w:tc>
      </w:tr>
      <w:tr w:rsidR="00631B7E" w:rsidRPr="00631B7E" w14:paraId="33C4F733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0E359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8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2BD3D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2.18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6B29C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4.407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EEAD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.83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F35C3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9.79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25B9B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76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51B25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.818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34656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2.522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226B5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2.78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7DDE4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07.995</w:t>
            </w:r>
          </w:p>
        </w:tc>
      </w:tr>
      <w:tr w:rsidR="00631B7E" w:rsidRPr="00631B7E" w14:paraId="517D44EA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C3C5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9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B497A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8.752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A894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980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E2528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.54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59D3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2.92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EC8D4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.96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F5089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6.93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7E91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04.47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96F05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49.99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8E847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4.834</w:t>
            </w:r>
          </w:p>
        </w:tc>
      </w:tr>
      <w:tr w:rsidR="00631B7E" w:rsidRPr="00631B7E" w14:paraId="5865B840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C9A3D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II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20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A053D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4.77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BD30E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.279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0ADB6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.58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90AA9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7.19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ECE2A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3.53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BF25C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0.83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196E0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8.78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9FE75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0.577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7B407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.224</w:t>
            </w:r>
          </w:p>
        </w:tc>
      </w:tr>
      <w:tr w:rsidR="00631B7E" w:rsidRPr="00631B7E" w14:paraId="5B3FC35B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15A5BF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V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87287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4.237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7276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6.458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1E942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.863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63C7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10.351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A5FB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.767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67026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.184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D47DE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9.672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EF58F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3.704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33F4B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9.575</w:t>
            </w:r>
          </w:p>
        </w:tc>
      </w:tr>
      <w:tr w:rsidR="00631B7E" w:rsidRPr="00631B7E" w14:paraId="594DC081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3660B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V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2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8FA1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4.952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0FF5C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72.255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421C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4.17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A0339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94.12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739F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94.40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A68B1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7.757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34036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.79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7413F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14.620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2D9F8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01.872</w:t>
            </w:r>
          </w:p>
        </w:tc>
      </w:tr>
      <w:tr w:rsidR="00631B7E" w:rsidRPr="00631B7E" w14:paraId="6442E150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DEF32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V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3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21D97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0.172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9F43C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1.938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F7011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5.037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1556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1.57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7056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3.188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47DD5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7.19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0456E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3.17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85FFF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1.688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BA1EF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4.167</w:t>
            </w:r>
          </w:p>
        </w:tc>
      </w:tr>
      <w:tr w:rsidR="00631B7E" w:rsidRPr="00631B7E" w14:paraId="2143F401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CAB65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V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4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31B1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6.29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37E1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984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39742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11.95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28D0C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29.793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DF5F3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4.073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551F9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5.835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A9D6C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9.80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A21C0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4.600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19790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21.207</w:t>
            </w:r>
          </w:p>
        </w:tc>
      </w:tr>
      <w:tr w:rsidR="00631B7E" w:rsidRPr="00631B7E" w14:paraId="027BCACB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F49FA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V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5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CD87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0.642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8A25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6.746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E9F43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83.525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4BF7A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05.42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6837D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36.72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3387E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75.450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F17D5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90.58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632777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3.528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DA91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287</w:t>
            </w:r>
          </w:p>
        </w:tc>
      </w:tr>
      <w:tr w:rsidR="00631B7E" w:rsidRPr="00631B7E" w14:paraId="36F7EE48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1F8A8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V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6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1A95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7.45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9A791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419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239B2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9.79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040B6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14.04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37096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9.68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71505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3.434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233CB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4.110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DC498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5.21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D000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5.087</w:t>
            </w:r>
          </w:p>
        </w:tc>
      </w:tr>
      <w:tr w:rsidR="00631B7E" w:rsidRPr="00631B7E" w14:paraId="324A8503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7D07C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V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7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A09CB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2.868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9B5A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3.912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AAD44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.77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9FB23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8.45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84C7D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48.02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F25C9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8.999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D7DC0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6.475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2024E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0.448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3556A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6.312</w:t>
            </w:r>
          </w:p>
        </w:tc>
      </w:tr>
      <w:tr w:rsidR="00631B7E" w:rsidRPr="00631B7E" w14:paraId="3CE150A3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DD820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lastRenderedPageBreak/>
              <w:t>IV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8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D3353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037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E639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.601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2E759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9.95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60DE8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9.42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45598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62.017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8949C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3.343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DFD25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4.841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957AA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0.452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8DFAF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3.753</w:t>
            </w:r>
          </w:p>
        </w:tc>
      </w:tr>
      <w:tr w:rsidR="00631B7E" w:rsidRPr="00631B7E" w14:paraId="1415B47A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DF499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V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9</w:t>
            </w:r>
          </w:p>
        </w:tc>
        <w:tc>
          <w:tcPr>
            <w:tcW w:w="493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53161D09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5.218</w:t>
            </w:r>
          </w:p>
        </w:tc>
        <w:tc>
          <w:tcPr>
            <w:tcW w:w="495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1264C88D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.964</w:t>
            </w:r>
          </w:p>
        </w:tc>
        <w:tc>
          <w:tcPr>
            <w:tcW w:w="497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3F6E7A6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320</w:t>
            </w:r>
          </w:p>
        </w:tc>
        <w:tc>
          <w:tcPr>
            <w:tcW w:w="495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0C5994B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8.267</w:t>
            </w:r>
          </w:p>
        </w:tc>
        <w:tc>
          <w:tcPr>
            <w:tcW w:w="449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63AAC9C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85.979</w:t>
            </w:r>
          </w:p>
        </w:tc>
        <w:tc>
          <w:tcPr>
            <w:tcW w:w="496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A0CCCD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7.999</w:t>
            </w:r>
          </w:p>
        </w:tc>
        <w:tc>
          <w:tcPr>
            <w:tcW w:w="541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481A0D6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7.375</w:t>
            </w:r>
          </w:p>
        </w:tc>
        <w:tc>
          <w:tcPr>
            <w:tcW w:w="496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A80C09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0.441</w:t>
            </w:r>
          </w:p>
        </w:tc>
        <w:tc>
          <w:tcPr>
            <w:tcW w:w="495" w:type="pct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14:paraId="286A60F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3.523</w:t>
            </w:r>
          </w:p>
        </w:tc>
      </w:tr>
      <w:tr w:rsidR="00631B7E" w:rsidRPr="00631B7E" w14:paraId="00C8E7D9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B9654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IV</w:t>
            </w: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bscript"/>
                <w:lang w:eastAsia="sr-Latn-RS"/>
              </w:rPr>
              <w:t>10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6EBD5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7.128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62921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4.416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8A5963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7.97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94022E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84.89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24947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99.674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61BAA8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0.962</w:t>
            </w:r>
          </w:p>
        </w:tc>
        <w:tc>
          <w:tcPr>
            <w:tcW w:w="541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4295E0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4.566</w:t>
            </w:r>
          </w:p>
        </w:tc>
        <w:tc>
          <w:tcPr>
            <w:tcW w:w="496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7C79DC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4.775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5BAB56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7.036</w:t>
            </w:r>
          </w:p>
        </w:tc>
      </w:tr>
      <w:tr w:rsidR="00631B7E" w:rsidRPr="00631B7E" w14:paraId="7537B11C" w14:textId="77777777" w:rsidTr="00631B7E">
        <w:trPr>
          <w:trHeight w:val="300"/>
          <w:jc w:val="center"/>
        </w:trPr>
        <w:tc>
          <w:tcPr>
            <w:tcW w:w="5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32EF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Bias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ECB32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6.651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62B4F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6.188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8502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1.476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731C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8.274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D315A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.170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B1AEB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6.970</w:t>
            </w:r>
          </w:p>
        </w:tc>
        <w:tc>
          <w:tcPr>
            <w:tcW w:w="54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47F51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8.276</w:t>
            </w:r>
          </w:p>
        </w:tc>
        <w:tc>
          <w:tcPr>
            <w:tcW w:w="4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50704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2.028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AEDF5" w14:textId="77777777" w:rsidR="008F5F02" w:rsidRPr="00631B7E" w:rsidRDefault="008F5F02" w:rsidP="00631B7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631B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28.511</w:t>
            </w:r>
          </w:p>
        </w:tc>
      </w:tr>
    </w:tbl>
    <w:p w14:paraId="74926898" w14:textId="77777777" w:rsidR="008F5F02" w:rsidRPr="00383422" w:rsidRDefault="008F5F02" w:rsidP="008F5F0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  <w:lang w:eastAsia="sr-Latn-RS"/>
        </w:rPr>
      </w:pPr>
    </w:p>
    <w:p w14:paraId="2FC37EF0" w14:textId="77777777" w:rsidR="008F5F02" w:rsidRPr="00383422" w:rsidRDefault="008F5F02" w:rsidP="008F5F02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  <w:lang w:eastAsia="sr-Latn-RS"/>
        </w:rPr>
      </w:pPr>
    </w:p>
    <w:sectPr w:rsidR="008F5F02" w:rsidRPr="00383422" w:rsidSect="00631B7E">
      <w:footerReference w:type="first" r:id="rId6"/>
      <w:endnotePr>
        <w:numFmt w:val="decimal"/>
      </w:endnotePr>
      <w:pgSz w:w="11907" w:h="16840" w:code="9"/>
      <w:pgMar w:top="1418" w:right="1418" w:bottom="1418" w:left="1418" w:header="851" w:footer="85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279B8" w14:textId="77777777" w:rsidR="008E2AA7" w:rsidRDefault="008E2AA7">
      <w:pPr>
        <w:spacing w:after="0" w:line="240" w:lineRule="auto"/>
      </w:pPr>
      <w:r>
        <w:separator/>
      </w:r>
    </w:p>
  </w:endnote>
  <w:endnote w:type="continuationSeparator" w:id="0">
    <w:p w14:paraId="01A36EB3" w14:textId="77777777" w:rsidR="008E2AA7" w:rsidRDefault="008E2A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Gulliv-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3F90F1" w14:textId="77777777" w:rsidR="00631B7E" w:rsidRPr="00501847" w:rsidRDefault="00631B7E" w:rsidP="00631B7E">
    <w:r w:rsidRPr="00501847">
      <w:fldChar w:fldCharType="begin"/>
    </w:r>
    <w:r w:rsidRPr="00501847">
      <w:instrText xml:space="preserve"> PAGE </w:instrText>
    </w:r>
    <w:r w:rsidRPr="00501847">
      <w:fldChar w:fldCharType="separate"/>
    </w:r>
    <w:r>
      <w:rPr>
        <w:noProof/>
      </w:rPr>
      <w:t>1</w:t>
    </w:r>
    <w:r w:rsidRPr="00501847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C0E5DD" w14:textId="77777777" w:rsidR="008E2AA7" w:rsidRDefault="008E2AA7">
      <w:pPr>
        <w:spacing w:after="0" w:line="240" w:lineRule="auto"/>
      </w:pPr>
      <w:r>
        <w:separator/>
      </w:r>
    </w:p>
  </w:footnote>
  <w:footnote w:type="continuationSeparator" w:id="0">
    <w:p w14:paraId="34CF9F36" w14:textId="77777777" w:rsidR="008E2AA7" w:rsidRDefault="008E2AA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sjQ0MjAyMDc2NzNT0lEKTi0uzszPAykwrAUAOSzGHiwAAAA="/>
  </w:docVars>
  <w:rsids>
    <w:rsidRoot w:val="008F5F02"/>
    <w:rsid w:val="00096515"/>
    <w:rsid w:val="001C2A01"/>
    <w:rsid w:val="002640BB"/>
    <w:rsid w:val="002B2DE3"/>
    <w:rsid w:val="00631B7E"/>
    <w:rsid w:val="007661CE"/>
    <w:rsid w:val="008E2AA7"/>
    <w:rsid w:val="008E3E9E"/>
    <w:rsid w:val="008F5F02"/>
    <w:rsid w:val="00F6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D974F"/>
  <w15:chartTrackingRefBased/>
  <w15:docId w15:val="{4FA3DB05-6005-4556-833B-6D7A7DCDD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F02"/>
    <w:rPr>
      <w:rFonts w:ascii="Calibri" w:eastAsia="Calibri" w:hAnsi="Calibri" w:cs="Times New Roman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ja</dc:creator>
  <cp:keywords/>
  <dc:description/>
  <cp:lastModifiedBy>olja</cp:lastModifiedBy>
  <cp:revision>6</cp:revision>
  <dcterms:created xsi:type="dcterms:W3CDTF">2020-04-03T09:33:00Z</dcterms:created>
  <dcterms:modified xsi:type="dcterms:W3CDTF">2020-05-01T17:58:00Z</dcterms:modified>
</cp:coreProperties>
</file>